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ji</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Fiji received a score of 57.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Fiji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iji received a score of</w:t>
      </w:r>
      <w:r>
        <w:t xml:space="preserve"> </w:t>
      </w:r>
      <w:r>
        <w:rPr>
          <w:b/>
        </w:rPr>
        <w:t xml:space="preserve">59.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Fiji received a score of 52.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Fiji received a score of 50.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Fiji received a score of 4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Fiji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Fiji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Fiji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Fiji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Fiji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Fiji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Fiji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Fiji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Fiji received a score of 0.5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Fiji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Fiji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Fiji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Fiji%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ji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4, 2008, 2009, 2013, 2014,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 2005, 2011,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ji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ji Country Report</dc:title>
  <dc:creator>SPI Team</dc:creator>
  <cp:keywords/>
  <dcterms:created xsi:type="dcterms:W3CDTF">2021-05-25T15:26:18Z</dcterms:created>
  <dcterms:modified xsi:type="dcterms:W3CDTF">2021-05-25T15: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